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.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, однако у меня выбило scilab из-за возможной нехватки оперативной памяти, выделенной для виртуальной машины. Графики должны получится примерно такими же как и в Open Modelica.(рис. 3, 4).</w:t>
      </w:r>
    </w:p>
    <w:bookmarkStart w:id="34" w:name="реализация-модели-в-openmodelic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.</w:t>
      </w:r>
    </w:p>
    <w:p>
      <w:pPr>
        <w:pStyle w:val="BodyText"/>
      </w:pPr>
      <w:r>
        <w:t xml:space="preserve">Результаты моделирования: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Динамика изменения размера TCP окна W (t) и размера очереди Q(t). OpenModelica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Фазовый портрет (W, Q). OpenModelica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. OpenModelica</w:t>
      </w:r>
    </w:p>
    <w:bookmarkEnd w:id="34"/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ватов М. Г.</dc:creator>
  <dc:language>ru-RU</dc:language>
  <cp:keywords/>
  <dcterms:created xsi:type="dcterms:W3CDTF">2025-03-24T07:46:44Z</dcterms:created>
  <dcterms:modified xsi:type="dcterms:W3CDTF">2025-03-24T07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